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8E86FAF" w14:textId="235221A5" w:rsidR="007E74CC" w:rsidRPr="007E74CC" w:rsidRDefault="007E74CC" w:rsidP="007E74CC">
      <w:pPr>
        <w:spacing w:before="35"/>
        <w:ind w:left="1440" w:right="1756"/>
        <w:jc w:val="center"/>
        <w:rPr>
          <w:b/>
          <w:color w:val="808080" w:themeColor="background1" w:themeShade="80"/>
          <w:sz w:val="24"/>
          <w:szCs w:val="24"/>
          <w:lang w:val="es-ES"/>
        </w:rPr>
      </w:pPr>
      <w:r w:rsidRPr="007E74CC">
        <w:rPr>
          <w:b/>
          <w:color w:val="808080" w:themeColor="background1" w:themeShade="80"/>
          <w:sz w:val="24"/>
          <w:szCs w:val="24"/>
          <w:lang w:val="es-ES"/>
        </w:rPr>
        <w:t>Att. Servicio de Relaciones Internacionales y Movilidad</w:t>
      </w:r>
    </w:p>
    <w:p w14:paraId="7AAB9008" w14:textId="77777777" w:rsidR="007E74CC" w:rsidRDefault="007E74CC" w:rsidP="0061026C">
      <w:pPr>
        <w:spacing w:before="35"/>
        <w:ind w:left="720" w:right="1756" w:firstLine="720"/>
        <w:jc w:val="center"/>
        <w:rPr>
          <w:b/>
          <w:sz w:val="24"/>
          <w:lang w:val="es-ES"/>
        </w:rPr>
      </w:pPr>
    </w:p>
    <w:p w14:paraId="4CEAE047" w14:textId="2B845C0C" w:rsidR="00F46E50" w:rsidRDefault="00703F37" w:rsidP="0061026C">
      <w:pPr>
        <w:spacing w:before="35"/>
        <w:ind w:left="720" w:right="1756" w:firstLine="720"/>
        <w:jc w:val="center"/>
        <w:rPr>
          <w:b/>
          <w:sz w:val="24"/>
          <w:lang w:val="es-ES"/>
        </w:rPr>
      </w:pPr>
      <w:r w:rsidRPr="00703F37">
        <w:rPr>
          <w:b/>
          <w:sz w:val="24"/>
          <w:lang w:val="es-ES"/>
        </w:rPr>
        <w:t xml:space="preserve">CURSO </w:t>
      </w:r>
      <w:r w:rsidR="00D34264">
        <w:rPr>
          <w:b/>
          <w:sz w:val="24"/>
          <w:lang w:val="es-ES"/>
        </w:rPr>
        <w:t>2026/27</w:t>
      </w:r>
    </w:p>
    <w:p w14:paraId="0AC28C0B" w14:textId="0FCC00AB" w:rsidR="00703F37" w:rsidRPr="00703F37" w:rsidRDefault="00703F37" w:rsidP="0061026C">
      <w:pPr>
        <w:spacing w:before="35"/>
        <w:ind w:left="1440" w:right="1756"/>
        <w:jc w:val="center"/>
        <w:rPr>
          <w:b/>
          <w:sz w:val="24"/>
          <w:lang w:val="es-ES"/>
        </w:rPr>
      </w:pPr>
      <w:r>
        <w:rPr>
          <w:b/>
          <w:sz w:val="24"/>
          <w:lang w:val="es-ES"/>
        </w:rPr>
        <w:t xml:space="preserve">CONVOCATORIA </w:t>
      </w:r>
      <w:r w:rsidR="0061026C">
        <w:rPr>
          <w:b/>
          <w:sz w:val="24"/>
          <w:lang w:val="es-ES"/>
        </w:rPr>
        <w:t>DE</w:t>
      </w:r>
      <w:r>
        <w:rPr>
          <w:b/>
          <w:sz w:val="24"/>
          <w:lang w:val="es-ES"/>
        </w:rPr>
        <w:t xml:space="preserve"> MOVILIDAD NO</w:t>
      </w:r>
      <w:r w:rsidR="0061026C">
        <w:rPr>
          <w:b/>
          <w:sz w:val="24"/>
          <w:lang w:val="es-ES"/>
        </w:rPr>
        <w:t xml:space="preserve"> </w:t>
      </w:r>
      <w:r>
        <w:rPr>
          <w:b/>
          <w:sz w:val="24"/>
          <w:lang w:val="es-ES"/>
        </w:rPr>
        <w:t>EUROPEA</w:t>
      </w:r>
      <w:r w:rsidR="0061026C">
        <w:rPr>
          <w:b/>
          <w:sz w:val="24"/>
          <w:lang w:val="es-ES"/>
        </w:rPr>
        <w:t>. FORMULARIO PARA SUBSANACION Y ALEGACIONES</w:t>
      </w:r>
    </w:p>
    <w:p w14:paraId="5CE56BED" w14:textId="77777777" w:rsidR="001C2A88" w:rsidRPr="00F46E50" w:rsidRDefault="001C2A88" w:rsidP="0061026C">
      <w:pPr>
        <w:pStyle w:val="Textoindependiente"/>
        <w:spacing w:line="360" w:lineRule="auto"/>
        <w:jc w:val="center"/>
        <w:rPr>
          <w:b/>
          <w:sz w:val="24"/>
          <w:lang w:val="es-ES"/>
        </w:rPr>
      </w:pPr>
    </w:p>
    <w:p w14:paraId="4EF871A0" w14:textId="54B25D6F" w:rsidR="001C2A88" w:rsidRPr="00F46E50" w:rsidRDefault="009D6114" w:rsidP="009D6114">
      <w:pPr>
        <w:pStyle w:val="Textoindependiente"/>
        <w:spacing w:line="720" w:lineRule="auto"/>
        <w:ind w:left="101"/>
        <w:jc w:val="both"/>
        <w:rPr>
          <w:lang w:val="es-ES"/>
        </w:rPr>
      </w:pPr>
      <w:r w:rsidRPr="00F46E50">
        <w:rPr>
          <w:lang w:val="es-ES"/>
        </w:rPr>
        <w:t>D/Dña ………………………………………………………………………………………………………………………………………</w:t>
      </w:r>
      <w:r w:rsidR="00F46E50">
        <w:rPr>
          <w:lang w:val="es-ES"/>
        </w:rPr>
        <w:t>..</w:t>
      </w:r>
      <w:r w:rsidRPr="00F46E50">
        <w:rPr>
          <w:lang w:val="es-ES"/>
        </w:rPr>
        <w:t>..</w:t>
      </w:r>
    </w:p>
    <w:p w14:paraId="799327DA" w14:textId="26FA299E" w:rsidR="001C2A88" w:rsidRPr="00F46E50" w:rsidRDefault="009D6114" w:rsidP="003C4197">
      <w:pPr>
        <w:pStyle w:val="Textoindependiente"/>
        <w:tabs>
          <w:tab w:val="left" w:leader="dot" w:pos="7248"/>
        </w:tabs>
        <w:spacing w:line="720" w:lineRule="auto"/>
        <w:ind w:left="101"/>
        <w:jc w:val="both"/>
        <w:rPr>
          <w:lang w:val="es-ES"/>
        </w:rPr>
      </w:pPr>
      <w:r w:rsidRPr="00F46E50">
        <w:rPr>
          <w:lang w:val="es-ES"/>
        </w:rPr>
        <w:t>mayor de edad, con</w:t>
      </w:r>
      <w:r w:rsidRPr="00F46E50">
        <w:rPr>
          <w:spacing w:val="-8"/>
          <w:lang w:val="es-ES"/>
        </w:rPr>
        <w:t xml:space="preserve"> </w:t>
      </w:r>
      <w:r w:rsidRPr="00F46E50">
        <w:rPr>
          <w:lang w:val="es-ES"/>
        </w:rPr>
        <w:t>DNI</w:t>
      </w:r>
      <w:r w:rsidRPr="00F46E50">
        <w:rPr>
          <w:spacing w:val="-1"/>
          <w:lang w:val="es-ES"/>
        </w:rPr>
        <w:t xml:space="preserve"> </w:t>
      </w:r>
      <w:r w:rsidRPr="00F46E50">
        <w:rPr>
          <w:lang w:val="es-ES"/>
        </w:rPr>
        <w:t>Nº</w:t>
      </w:r>
      <w:r w:rsidR="003C4197">
        <w:rPr>
          <w:lang w:val="es-ES"/>
        </w:rPr>
        <w:t>………………………………………………………………………………………………………….</w:t>
      </w:r>
    </w:p>
    <w:p w14:paraId="5737F503" w14:textId="02D6D12A" w:rsidR="00B310B2" w:rsidRDefault="00703F37" w:rsidP="00B310B2">
      <w:pPr>
        <w:ind w:left="101"/>
        <w:jc w:val="center"/>
        <w:rPr>
          <w:b/>
          <w:lang w:val="es-ES"/>
        </w:rPr>
      </w:pPr>
      <w:r>
        <w:rPr>
          <w:b/>
          <w:lang w:val="es-ES"/>
        </w:rPr>
        <w:t>EXPONE</w:t>
      </w:r>
    </w:p>
    <w:p w14:paraId="549AC29C" w14:textId="3CEECDCC" w:rsidR="00B310B2" w:rsidRDefault="002368DD" w:rsidP="00B310B2">
      <w:pPr>
        <w:ind w:left="101"/>
        <w:jc w:val="center"/>
        <w:rPr>
          <w:b/>
          <w:lang w:val="es-ES"/>
        </w:rPr>
      </w:pPr>
      <w:r>
        <w:rPr>
          <w:b/>
          <w:noProof/>
          <w:lang w:val="es-ES" w:eastAsia="es-ES"/>
        </w:rPr>
        <mc:AlternateContent>
          <mc:Choice Requires="wps">
            <w:drawing>
              <wp:inline distT="0" distB="0" distL="0" distR="0" wp14:anchorId="4304FB44" wp14:editId="4F20EB46">
                <wp:extent cx="5516245" cy="1464945"/>
                <wp:effectExtent l="13335" t="9525" r="13970" b="11430"/>
                <wp:docPr id="3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16245" cy="14649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C9ADE6F" w14:textId="77777777" w:rsidR="00B310B2" w:rsidRDefault="00B310B2" w:rsidP="00B310B2"/>
                          <w:p w14:paraId="0C54350C" w14:textId="77777777" w:rsidR="00B310B2" w:rsidRDefault="00B310B2" w:rsidP="00B310B2"/>
                          <w:p w14:paraId="1583D66B" w14:textId="77777777" w:rsidR="00B310B2" w:rsidRDefault="00B310B2" w:rsidP="00B310B2"/>
                          <w:p w14:paraId="7DC57E2A" w14:textId="77777777" w:rsidR="00B310B2" w:rsidRDefault="00B310B2" w:rsidP="00B310B2"/>
                          <w:p w14:paraId="1C861369" w14:textId="77777777" w:rsidR="00B310B2" w:rsidRDefault="00B310B2" w:rsidP="00B310B2"/>
                          <w:p w14:paraId="5EA36A40" w14:textId="77777777" w:rsidR="00B310B2" w:rsidRDefault="00B310B2" w:rsidP="00B310B2"/>
                          <w:p w14:paraId="3E30018D" w14:textId="77777777" w:rsidR="00B310B2" w:rsidRDefault="00B310B2" w:rsidP="00B310B2"/>
                          <w:p w14:paraId="52B85211" w14:textId="77777777" w:rsidR="00B310B2" w:rsidRPr="00B310B2" w:rsidRDefault="00B310B2" w:rsidP="00B310B2">
                            <w:pPr>
                              <w:rPr>
                                <w:lang w:val="es-E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4304FB44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width:434.35pt;height:115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">
                <v:textbox style="mso-fit-shape-to-text:t">
                  <w:txbxContent>
                    <w:p w14:paraId="6C9ADE6F" w14:textId="77777777" w:rsidR="00B310B2" w:rsidRDefault="00B310B2" w:rsidP="00B310B2"/>
                    <w:p w14:paraId="0C54350C" w14:textId="77777777" w:rsidR="00B310B2" w:rsidRDefault="00B310B2" w:rsidP="00B310B2"/>
                    <w:p w14:paraId="1583D66B" w14:textId="77777777" w:rsidR="00B310B2" w:rsidRDefault="00B310B2" w:rsidP="00B310B2"/>
                    <w:p w14:paraId="7DC57E2A" w14:textId="77777777" w:rsidR="00B310B2" w:rsidRDefault="00B310B2" w:rsidP="00B310B2"/>
                    <w:p w14:paraId="1C861369" w14:textId="77777777" w:rsidR="00B310B2" w:rsidRDefault="00B310B2" w:rsidP="00B310B2"/>
                    <w:p w14:paraId="5EA36A40" w14:textId="77777777" w:rsidR="00B310B2" w:rsidRDefault="00B310B2" w:rsidP="00B310B2"/>
                    <w:p w14:paraId="3E30018D" w14:textId="77777777" w:rsidR="00B310B2" w:rsidRDefault="00B310B2" w:rsidP="00B310B2"/>
                    <w:p w14:paraId="52B85211" w14:textId="77777777" w:rsidR="00B310B2" w:rsidRPr="00B310B2" w:rsidRDefault="00B310B2" w:rsidP="00B310B2">
                      <w:pPr>
                        <w:rPr>
                          <w:lang w:val="es-ES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462BA58B" w14:textId="77777777" w:rsidR="00B310B2" w:rsidRDefault="00B310B2" w:rsidP="00B310B2">
      <w:pPr>
        <w:ind w:left="101"/>
        <w:jc w:val="center"/>
        <w:rPr>
          <w:b/>
          <w:lang w:val="es-ES"/>
        </w:rPr>
      </w:pPr>
    </w:p>
    <w:p w14:paraId="459A790B" w14:textId="5028BEC7" w:rsidR="00703F37" w:rsidRDefault="00703F37" w:rsidP="00B310B2">
      <w:pPr>
        <w:ind w:left="101"/>
        <w:jc w:val="center"/>
        <w:rPr>
          <w:b/>
          <w:lang w:val="es-ES"/>
        </w:rPr>
      </w:pPr>
      <w:r>
        <w:rPr>
          <w:b/>
          <w:lang w:val="es-ES"/>
        </w:rPr>
        <w:t>SOLICITA</w:t>
      </w:r>
    </w:p>
    <w:p w14:paraId="02F4E2ED" w14:textId="3988F852" w:rsidR="00B310B2" w:rsidRPr="00F46E50" w:rsidRDefault="002368DD" w:rsidP="00B310B2">
      <w:pPr>
        <w:ind w:left="101"/>
        <w:jc w:val="center"/>
        <w:rPr>
          <w:b/>
          <w:lang w:val="es-ES"/>
        </w:rPr>
      </w:pPr>
      <w:r>
        <w:rPr>
          <w:b/>
          <w:noProof/>
          <w:lang w:val="es-ES" w:eastAsia="es-ES"/>
        </w:rPr>
        <mc:AlternateContent>
          <mc:Choice Requires="wps">
            <w:drawing>
              <wp:inline distT="0" distB="0" distL="0" distR="0" wp14:anchorId="4304FB44" wp14:editId="1D35F1C6">
                <wp:extent cx="5516245" cy="1464945"/>
                <wp:effectExtent l="13335" t="7620" r="13970" b="13335"/>
                <wp:docPr id="2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16245" cy="14649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7935D1F" w14:textId="77777777" w:rsidR="00B310B2" w:rsidRDefault="00B310B2" w:rsidP="00B310B2"/>
                          <w:p w14:paraId="5B683B96" w14:textId="77777777" w:rsidR="00B310B2" w:rsidRDefault="00B310B2" w:rsidP="00B310B2"/>
                          <w:p w14:paraId="48C2D4B7" w14:textId="77777777" w:rsidR="00B310B2" w:rsidRDefault="00B310B2" w:rsidP="00B310B2"/>
                          <w:p w14:paraId="7567478B" w14:textId="77777777" w:rsidR="00B310B2" w:rsidRDefault="00B310B2" w:rsidP="00B310B2"/>
                          <w:p w14:paraId="1630A240" w14:textId="77777777" w:rsidR="00B310B2" w:rsidRDefault="00B310B2" w:rsidP="00B310B2"/>
                          <w:p w14:paraId="62CD2360" w14:textId="77777777" w:rsidR="00B310B2" w:rsidRDefault="00B310B2" w:rsidP="00B310B2"/>
                          <w:p w14:paraId="72D30791" w14:textId="77777777" w:rsidR="00B310B2" w:rsidRDefault="00B310B2" w:rsidP="00B310B2"/>
                          <w:p w14:paraId="24D642E2" w14:textId="77777777" w:rsidR="00B310B2" w:rsidRPr="00B310B2" w:rsidRDefault="00B310B2" w:rsidP="00B310B2">
                            <w:pPr>
                              <w:rPr>
                                <w:lang w:val="es-E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304FB44" id="Cuadro de texto 2" o:spid="_x0000_s1027" type="#_x0000_t202" style="width:434.35pt;height:115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">
                <v:textbox style="mso-fit-shape-to-text:t">
                  <w:txbxContent>
                    <w:p w14:paraId="27935D1F" w14:textId="77777777" w:rsidR="00B310B2" w:rsidRDefault="00B310B2" w:rsidP="00B310B2"/>
                    <w:p w14:paraId="5B683B96" w14:textId="77777777" w:rsidR="00B310B2" w:rsidRDefault="00B310B2" w:rsidP="00B310B2"/>
                    <w:p w14:paraId="48C2D4B7" w14:textId="77777777" w:rsidR="00B310B2" w:rsidRDefault="00B310B2" w:rsidP="00B310B2"/>
                    <w:p w14:paraId="7567478B" w14:textId="77777777" w:rsidR="00B310B2" w:rsidRDefault="00B310B2" w:rsidP="00B310B2"/>
                    <w:p w14:paraId="1630A240" w14:textId="77777777" w:rsidR="00B310B2" w:rsidRDefault="00B310B2" w:rsidP="00B310B2"/>
                    <w:p w14:paraId="62CD2360" w14:textId="77777777" w:rsidR="00B310B2" w:rsidRDefault="00B310B2" w:rsidP="00B310B2"/>
                    <w:p w14:paraId="72D30791" w14:textId="77777777" w:rsidR="00B310B2" w:rsidRDefault="00B310B2" w:rsidP="00B310B2"/>
                    <w:p w14:paraId="24D642E2" w14:textId="77777777" w:rsidR="00B310B2" w:rsidRPr="00B310B2" w:rsidRDefault="00B310B2" w:rsidP="00B310B2">
                      <w:pPr>
                        <w:rPr>
                          <w:lang w:val="es-ES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63CF05F0" w14:textId="77777777" w:rsidR="00B310B2" w:rsidRDefault="00B310B2" w:rsidP="00B310B2">
      <w:pPr>
        <w:pStyle w:val="Textoindependiente"/>
        <w:ind w:left="101"/>
        <w:rPr>
          <w:lang w:val="es-ES"/>
        </w:rPr>
      </w:pPr>
    </w:p>
    <w:p w14:paraId="1E09B457" w14:textId="137AA9C1" w:rsidR="001C2A88" w:rsidRPr="0009178D" w:rsidRDefault="00B833BB" w:rsidP="00B310B2">
      <w:pPr>
        <w:pStyle w:val="Textoindependiente"/>
        <w:ind w:left="101"/>
        <w:rPr>
          <w:lang w:val="es-ES"/>
        </w:rPr>
      </w:pPr>
      <w:r>
        <w:rPr>
          <w:lang w:val="es-ES"/>
        </w:rPr>
        <w:t>En</w:t>
      </w:r>
      <w:r w:rsidR="009D6114" w:rsidRPr="00F46E50">
        <w:rPr>
          <w:lang w:val="es-ES"/>
        </w:rPr>
        <w:t>…………</w:t>
      </w:r>
      <w:r w:rsidR="00F46E50">
        <w:rPr>
          <w:lang w:val="es-ES"/>
        </w:rPr>
        <w:t>………………………………………</w:t>
      </w:r>
      <w:r w:rsidR="009D6114" w:rsidRPr="0009178D">
        <w:rPr>
          <w:lang w:val="es-ES"/>
        </w:rPr>
        <w:t>a………………………de………………………………de…………………………….</w:t>
      </w:r>
    </w:p>
    <w:p w14:paraId="2A5F1477" w14:textId="77777777" w:rsidR="00B310B2" w:rsidRDefault="00B310B2" w:rsidP="00F46E50">
      <w:pPr>
        <w:pStyle w:val="Textoindependiente"/>
        <w:spacing w:line="720" w:lineRule="auto"/>
        <w:ind w:left="101"/>
        <w:rPr>
          <w:lang w:val="es-ES"/>
        </w:rPr>
      </w:pPr>
    </w:p>
    <w:p w14:paraId="23EE0E45" w14:textId="7C00937B" w:rsidR="00F46E50" w:rsidRPr="0009178D" w:rsidRDefault="002368DD" w:rsidP="00F46E50">
      <w:pPr>
        <w:pStyle w:val="Textoindependiente"/>
        <w:spacing w:line="720" w:lineRule="auto"/>
        <w:ind w:left="101"/>
        <w:rPr>
          <w:lang w:val="es-ES"/>
        </w:rPr>
      </w:pPr>
      <w:r>
        <w:rPr>
          <w:noProof/>
          <w:lang w:val="es-ES" w:eastAsia="es-ES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35501769" wp14:editId="2C3EB05C">
                <wp:simplePos x="0" y="0"/>
                <wp:positionH relativeFrom="column">
                  <wp:posOffset>1183005</wp:posOffset>
                </wp:positionH>
                <wp:positionV relativeFrom="paragraph">
                  <wp:posOffset>85090</wp:posOffset>
                </wp:positionV>
                <wp:extent cx="2212340" cy="1464945"/>
                <wp:effectExtent l="0" t="0" r="0" b="2540"/>
                <wp:wrapSquare wrapText="bothSides"/>
                <wp:docPr id="217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12340" cy="14649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D3F37CB" w14:textId="3B504369" w:rsidR="00F46E50" w:rsidRDefault="00F46E50"/>
                          <w:p w14:paraId="1136F993" w14:textId="5E92826C" w:rsidR="00F46E50" w:rsidRDefault="00F46E50"/>
                          <w:p w14:paraId="35A25E0C" w14:textId="30FED305" w:rsidR="00F46E50" w:rsidRDefault="00F46E50"/>
                          <w:p w14:paraId="3AF2266E" w14:textId="76B92BF7" w:rsidR="00F46E50" w:rsidRDefault="00F46E50"/>
                          <w:p w14:paraId="38D8930C" w14:textId="678E17FC" w:rsidR="00F46E50" w:rsidRDefault="00F46E50"/>
                          <w:p w14:paraId="513B1C93" w14:textId="63C4212C" w:rsidR="00F46E50" w:rsidRDefault="00F46E50"/>
                          <w:p w14:paraId="763972CB" w14:textId="14F5BF79" w:rsidR="00F46E50" w:rsidRDefault="00F46E50"/>
                          <w:p w14:paraId="32BF43D3" w14:textId="77777777" w:rsidR="00F46E50" w:rsidRPr="00F46E50" w:rsidRDefault="00F46E50">
                            <w:pPr>
                              <w:rPr>
                                <w:lang w:val="es-E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5501769" id="_x0000_s1028" type="#_x0000_t202" style="position:absolute;left:0;text-align:left;margin-left:93.15pt;margin-top:6.7pt;width:174.2pt;height:115.35pt;z-index:251659264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">
                <v:textbox style="mso-fit-shape-to-text:t">
                  <w:txbxContent>
                    <w:p w14:paraId="6D3F37CB" w14:textId="3B504369" w:rsidR="00F46E50" w:rsidRDefault="00F46E50"/>
                    <w:p w14:paraId="1136F993" w14:textId="5E92826C" w:rsidR="00F46E50" w:rsidRDefault="00F46E50"/>
                    <w:p w14:paraId="35A25E0C" w14:textId="30FED305" w:rsidR="00F46E50" w:rsidRDefault="00F46E50"/>
                    <w:p w14:paraId="3AF2266E" w14:textId="76B92BF7" w:rsidR="00F46E50" w:rsidRDefault="00F46E50"/>
                    <w:p w14:paraId="38D8930C" w14:textId="678E17FC" w:rsidR="00F46E50" w:rsidRDefault="00F46E50"/>
                    <w:p w14:paraId="513B1C93" w14:textId="63C4212C" w:rsidR="00F46E50" w:rsidRDefault="00F46E50"/>
                    <w:p w14:paraId="763972CB" w14:textId="14F5BF79" w:rsidR="00F46E50" w:rsidRDefault="00F46E50"/>
                    <w:p w14:paraId="32BF43D3" w14:textId="77777777" w:rsidR="00F46E50" w:rsidRPr="00F46E50" w:rsidRDefault="00F46E50">
                      <w:pPr>
                        <w:rPr>
                          <w:lang w:val="es-ES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4B34ACE0" w14:textId="0CB17B14" w:rsidR="00F46E50" w:rsidRPr="0009178D" w:rsidRDefault="00F46E50" w:rsidP="00F46E50">
      <w:pPr>
        <w:pStyle w:val="Textoindependiente"/>
        <w:spacing w:line="720" w:lineRule="auto"/>
        <w:ind w:left="101"/>
        <w:rPr>
          <w:lang w:val="es-ES"/>
        </w:rPr>
      </w:pPr>
      <w:r w:rsidRPr="0009178D">
        <w:rPr>
          <w:lang w:val="es-ES"/>
        </w:rPr>
        <w:t>Firma:</w:t>
      </w:r>
    </w:p>
    <w:sectPr w:rsidR="00F46E50" w:rsidRPr="0009178D" w:rsidSect="0061026C">
      <w:headerReference w:type="default" r:id="rId9"/>
      <w:type w:val="continuous"/>
      <w:pgSz w:w="11910" w:h="16840"/>
      <w:pgMar w:top="1380" w:right="1600" w:bottom="280" w:left="1600" w:header="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4420503" w14:textId="77777777" w:rsidR="00F46E50" w:rsidRDefault="00F46E50" w:rsidP="00F46E50">
      <w:r>
        <w:separator/>
      </w:r>
    </w:p>
  </w:endnote>
  <w:endnote w:type="continuationSeparator" w:id="0">
    <w:p w14:paraId="43391573" w14:textId="77777777" w:rsidR="00F46E50" w:rsidRDefault="00F46E50" w:rsidP="00F46E5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34E616A" w14:textId="77777777" w:rsidR="00F46E50" w:rsidRDefault="00F46E50" w:rsidP="00F46E50">
      <w:r>
        <w:separator/>
      </w:r>
    </w:p>
  </w:footnote>
  <w:footnote w:type="continuationSeparator" w:id="0">
    <w:p w14:paraId="368F81E6" w14:textId="77777777" w:rsidR="00F46E50" w:rsidRDefault="00F46E50" w:rsidP="00F46E5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jc w:val="center"/>
      <w:tblLook w:val="04A0" w:firstRow="1" w:lastRow="0" w:firstColumn="1" w:lastColumn="0" w:noHBand="0" w:noVBand="1"/>
    </w:tblPr>
    <w:tblGrid>
      <w:gridCol w:w="8710"/>
    </w:tblGrid>
    <w:tr w:rsidR="00F46E50" w:rsidRPr="00D34264" w14:paraId="266F851C" w14:textId="77777777" w:rsidTr="00F46E50">
      <w:trPr>
        <w:jc w:val="center"/>
      </w:trPr>
      <w:tc>
        <w:tcPr>
          <w:tcW w:w="8755" w:type="dxa"/>
        </w:tcPr>
        <w:p w14:paraId="0F2713E9" w14:textId="77777777" w:rsidR="00F46E50" w:rsidRPr="004F004D" w:rsidRDefault="00F46E50" w:rsidP="00F46E50">
          <w:pPr>
            <w:pStyle w:val="Ttulo1"/>
            <w:jc w:val="center"/>
            <w:rPr>
              <w:rFonts w:ascii="Arial" w:hAnsi="Arial" w:cs="Arial"/>
              <w:noProof/>
              <w:color w:val="0000FF"/>
              <w:sz w:val="15"/>
              <w:szCs w:val="15"/>
              <w:lang w:val="en-US"/>
            </w:rPr>
          </w:pPr>
          <w:r w:rsidRPr="004F004D">
            <w:rPr>
              <w:rFonts w:ascii="Arial" w:hAnsi="Arial" w:cs="Arial"/>
              <w:noProof/>
              <w:color w:val="0000FF"/>
              <w:sz w:val="15"/>
              <w:szCs w:val="15"/>
            </w:rPr>
            <w:drawing>
              <wp:inline distT="0" distB="0" distL="0" distR="0" wp14:anchorId="1F52426A" wp14:editId="31CA9BAC">
                <wp:extent cx="1628775" cy="847725"/>
                <wp:effectExtent l="0" t="0" r="0" b="0"/>
                <wp:docPr id="1" name="Imagen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n 5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628775" cy="8477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69339A8C" w14:textId="77777777" w:rsidR="00F46E50" w:rsidRPr="004F004D" w:rsidRDefault="00F46E50" w:rsidP="00F46E50"/>
        <w:p w14:paraId="7BBCE2F1" w14:textId="77777777" w:rsidR="00F46E50" w:rsidRPr="00F46E50" w:rsidRDefault="00F46E50" w:rsidP="00F46E50">
          <w:pPr>
            <w:tabs>
              <w:tab w:val="center" w:pos="4252"/>
              <w:tab w:val="right" w:pos="8504"/>
            </w:tabs>
            <w:ind w:left="-1"/>
            <w:jc w:val="center"/>
            <w:rPr>
              <w:rFonts w:ascii="Verdana" w:hAnsi="Verdana"/>
              <w:b/>
              <w:color w:val="A6A6A6"/>
              <w:sz w:val="20"/>
              <w:szCs w:val="20"/>
              <w:lang w:val="es-ES"/>
            </w:rPr>
          </w:pPr>
          <w:r w:rsidRPr="00F46E50">
            <w:rPr>
              <w:rFonts w:ascii="Verdana" w:hAnsi="Verdana"/>
              <w:b/>
              <w:color w:val="3EA440"/>
              <w:sz w:val="20"/>
              <w:szCs w:val="20"/>
              <w:lang w:val="es-ES"/>
            </w:rPr>
            <w:t>UNIVERSIDAD AUTÓNOMA DE MADRID</w:t>
          </w:r>
        </w:p>
        <w:p w14:paraId="185B41F2" w14:textId="77777777" w:rsidR="00F46E50" w:rsidRPr="00F46E50" w:rsidRDefault="00F46E50" w:rsidP="00F46E50">
          <w:pPr>
            <w:tabs>
              <w:tab w:val="center" w:pos="4252"/>
              <w:tab w:val="right" w:pos="8504"/>
            </w:tabs>
            <w:ind w:left="-1"/>
            <w:jc w:val="center"/>
            <w:rPr>
              <w:rFonts w:ascii="Verdana" w:hAnsi="Verdana"/>
              <w:b/>
              <w:color w:val="808080"/>
              <w:sz w:val="20"/>
              <w:szCs w:val="20"/>
              <w:lang w:val="es-ES"/>
            </w:rPr>
          </w:pPr>
          <w:r w:rsidRPr="00F46E50">
            <w:rPr>
              <w:rFonts w:ascii="Verdana" w:hAnsi="Verdana"/>
              <w:b/>
              <w:color w:val="808080"/>
              <w:sz w:val="20"/>
              <w:szCs w:val="20"/>
              <w:lang w:val="es-ES"/>
            </w:rPr>
            <w:t>Vicerrectorado de Internacionalización</w:t>
          </w:r>
        </w:p>
        <w:p w14:paraId="7FFDA745" w14:textId="77777777" w:rsidR="00F46E50" w:rsidRPr="00F46E50" w:rsidRDefault="00F46E50" w:rsidP="00F46E50">
          <w:pPr>
            <w:rPr>
              <w:lang w:val="es-ES"/>
            </w:rPr>
          </w:pPr>
        </w:p>
      </w:tc>
    </w:tr>
  </w:tbl>
  <w:p w14:paraId="1B4DEC48" w14:textId="77777777" w:rsidR="00F46E50" w:rsidRPr="00F46E50" w:rsidRDefault="00F46E50">
    <w:pPr>
      <w:pStyle w:val="Encabezado"/>
      <w:rPr>
        <w:lang w:val="es-ES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cwNTM3tbQ0NTe0MDRT0lEKTi0uzszPAykwrQUAAGCsfCwAAAA="/>
  </w:docVars>
  <w:rsids>
    <w:rsidRoot w:val="001C2A88"/>
    <w:rsid w:val="0009178D"/>
    <w:rsid w:val="000B3B0A"/>
    <w:rsid w:val="001C2A88"/>
    <w:rsid w:val="001C35E2"/>
    <w:rsid w:val="002368DD"/>
    <w:rsid w:val="00291377"/>
    <w:rsid w:val="003B04AC"/>
    <w:rsid w:val="003C4197"/>
    <w:rsid w:val="0061026C"/>
    <w:rsid w:val="00703F37"/>
    <w:rsid w:val="007E74CC"/>
    <w:rsid w:val="008467CC"/>
    <w:rsid w:val="00973140"/>
    <w:rsid w:val="009D6114"/>
    <w:rsid w:val="00B310B2"/>
    <w:rsid w:val="00B833BB"/>
    <w:rsid w:val="00D34264"/>
    <w:rsid w:val="00F46E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12DDB17"/>
  <w15:docId w15:val="{27C1B28E-9980-4423-9FBB-C3C8CF6729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paragraph" w:styleId="Ttulo1">
    <w:name w:val="heading 1"/>
    <w:basedOn w:val="Normal"/>
    <w:next w:val="Normal"/>
    <w:link w:val="Ttulo1Car"/>
    <w:uiPriority w:val="9"/>
    <w:qFormat/>
    <w:rsid w:val="00F46E50"/>
    <w:pPr>
      <w:keepNext/>
      <w:widowControl/>
      <w:autoSpaceDE/>
      <w:autoSpaceDN/>
      <w:spacing w:before="240" w:after="60"/>
      <w:outlineLvl w:val="0"/>
    </w:pPr>
    <w:rPr>
      <w:rFonts w:ascii="Calibri Light" w:eastAsia="Times New Roman" w:hAnsi="Calibri Light" w:cs="Times New Roman"/>
      <w:b/>
      <w:bCs/>
      <w:kern w:val="32"/>
      <w:sz w:val="32"/>
      <w:szCs w:val="32"/>
      <w:lang w:val="es-ES" w:eastAsia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xtoindependiente">
    <w:name w:val="Body Text"/>
    <w:basedOn w:val="Normal"/>
    <w:uiPriority w:val="1"/>
    <w:qFormat/>
  </w:style>
  <w:style w:type="paragraph" w:styleId="Prrafodelista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Textodeglobo">
    <w:name w:val="Balloon Text"/>
    <w:basedOn w:val="Normal"/>
    <w:link w:val="TextodegloboCar"/>
    <w:uiPriority w:val="99"/>
    <w:semiHidden/>
    <w:unhideWhenUsed/>
    <w:rsid w:val="00F46E50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F46E50"/>
    <w:rPr>
      <w:rFonts w:ascii="Segoe UI" w:eastAsia="Calibri" w:hAnsi="Segoe UI" w:cs="Segoe UI"/>
      <w:sz w:val="18"/>
      <w:szCs w:val="18"/>
    </w:rPr>
  </w:style>
  <w:style w:type="paragraph" w:styleId="Encabezado">
    <w:name w:val="header"/>
    <w:basedOn w:val="Normal"/>
    <w:link w:val="EncabezadoCar"/>
    <w:uiPriority w:val="99"/>
    <w:unhideWhenUsed/>
    <w:rsid w:val="00F46E50"/>
    <w:pPr>
      <w:tabs>
        <w:tab w:val="center" w:pos="4252"/>
        <w:tab w:val="right" w:pos="8504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F46E50"/>
    <w:rPr>
      <w:rFonts w:ascii="Calibri" w:eastAsia="Calibri" w:hAnsi="Calibri" w:cs="Calibri"/>
    </w:rPr>
  </w:style>
  <w:style w:type="paragraph" w:styleId="Piedepgina">
    <w:name w:val="footer"/>
    <w:basedOn w:val="Normal"/>
    <w:link w:val="PiedepginaCar"/>
    <w:uiPriority w:val="99"/>
    <w:unhideWhenUsed/>
    <w:rsid w:val="00F46E50"/>
    <w:pPr>
      <w:tabs>
        <w:tab w:val="center" w:pos="4252"/>
        <w:tab w:val="right" w:pos="8504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F46E50"/>
    <w:rPr>
      <w:rFonts w:ascii="Calibri" w:eastAsia="Calibri" w:hAnsi="Calibri" w:cs="Calibri"/>
    </w:rPr>
  </w:style>
  <w:style w:type="character" w:customStyle="1" w:styleId="Ttulo1Car">
    <w:name w:val="Título 1 Car"/>
    <w:basedOn w:val="Fuentedeprrafopredeter"/>
    <w:link w:val="Ttulo1"/>
    <w:uiPriority w:val="9"/>
    <w:rsid w:val="00F46E50"/>
    <w:rPr>
      <w:rFonts w:ascii="Calibri Light" w:eastAsia="Times New Roman" w:hAnsi="Calibri Light" w:cs="Times New Roman"/>
      <w:b/>
      <w:bCs/>
      <w:kern w:val="32"/>
      <w:sz w:val="32"/>
      <w:szCs w:val="32"/>
      <w:lang w:val="es-ES"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EE7D75C2EE913548833434D60D23A6AC" ma:contentTypeVersion="18" ma:contentTypeDescription="Crear nuevo documento." ma:contentTypeScope="" ma:versionID="8ccda91d1643f61c4de182bf7aa1c789">
  <xsd:schema xmlns:xsd="http://www.w3.org/2001/XMLSchema" xmlns:xs="http://www.w3.org/2001/XMLSchema" xmlns:p="http://schemas.microsoft.com/office/2006/metadata/properties" xmlns:ns2="3e666453-5ad6-4dd9-8780-dd4be35bdfbf" xmlns:ns3="cdaa7296-2bf8-4900-9185-210db1a146f7" targetNamespace="http://schemas.microsoft.com/office/2006/metadata/properties" ma:root="true" ma:fieldsID="210853eb77fed973dcebe869c94bf7eb" ns2:_="" ns3:_="">
    <xsd:import namespace="3e666453-5ad6-4dd9-8780-dd4be35bdfbf"/>
    <xsd:import namespace="cdaa7296-2bf8-4900-9185-210db1a146f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3:TaxCatchAll" minOccurs="0"/>
                <xsd:element ref="ns2:lcf76f155ced4ddcb4097134ff3c332f" minOccurs="0"/>
                <xsd:element ref="ns2:MediaServiceOCR" minOccurs="0"/>
                <xsd:element ref="ns2:MediaServiceSearchProperties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666453-5ad6-4dd9-8780-dd4be35bdfb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2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Etiquetas de imagen" ma:readOnly="false" ma:fieldId="{5cf76f15-5ced-4ddc-b409-7134ff3c332f}" ma:taxonomyMulti="true" ma:sspId="98d204fa-6c57-4ed6-bc91-93595ac1d65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SearchProperties" ma:index="19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0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aa7296-2bf8-4900-9185-210db1a146f7" elementFormDefault="qualified">
    <xsd:import namespace="http://schemas.microsoft.com/office/2006/documentManagement/types"/>
    <xsd:import namespace="http://schemas.microsoft.com/office/infopath/2007/PartnerControls"/>
    <xsd:element name="TaxCatchAll" ma:index="15" nillable="true" ma:displayName="Taxonomy Catch All Column" ma:hidden="true" ma:list="{29f6c8b6-0de3-4ca1-9f77-bc11bbbabd28}" ma:internalName="TaxCatchAll" ma:showField="CatchAllData" ma:web="cdaa7296-2bf8-4900-9185-210db1a146f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daa7296-2bf8-4900-9185-210db1a146f7" xsi:nil="true"/>
    <lcf76f155ced4ddcb4097134ff3c332f xmlns="3e666453-5ad6-4dd9-8780-dd4be35bdfbf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2183A42-B247-434D-AE21-BA600EDD712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e666453-5ad6-4dd9-8780-dd4be35bdfbf"/>
    <ds:schemaRef ds:uri="cdaa7296-2bf8-4900-9185-210db1a146f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968D9B3-CBDD-43E5-8B76-2FEBC442E3AE}">
  <ds:schemaRefs>
    <ds:schemaRef ds:uri="http://schemas.microsoft.com/office/2006/metadata/properties"/>
    <ds:schemaRef ds:uri="http://schemas.microsoft.com/office/infopath/2007/PartnerControls"/>
    <ds:schemaRef ds:uri="cdaa7296-2bf8-4900-9185-210db1a146f7"/>
    <ds:schemaRef ds:uri="3e666453-5ad6-4dd9-8780-dd4be35bdfbf"/>
  </ds:schemaRefs>
</ds:datastoreItem>
</file>

<file path=customXml/itemProps3.xml><?xml version="1.0" encoding="utf-8"?>
<ds:datastoreItem xmlns:ds="http://schemas.openxmlformats.org/officeDocument/2006/customXml" ds:itemID="{068B3207-171D-4BD1-8257-96F4FD04A2E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58</Words>
  <Characters>315</Characters>
  <Application>Microsoft Office Word</Application>
  <DocSecurity>0</DocSecurity>
  <Lines>7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Microsoft Word - DECLARACIÓN JURADA DE BUEN ESTADO DE SALUD</vt:lpstr>
    </vt:vector>
  </TitlesOfParts>
  <Company/>
  <LinksUpToDate>false</LinksUpToDate>
  <CharactersWithSpaces>3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DECLARACIÓN JURADA DE BUEN ESTADO DE SALUD</dc:title>
  <dc:creator>PP.5041005</dc:creator>
  <cp:lastModifiedBy>Sandra Martín Pinilla</cp:lastModifiedBy>
  <cp:revision>8</cp:revision>
  <dcterms:created xsi:type="dcterms:W3CDTF">2021-10-29T08:51:00Z</dcterms:created>
  <dcterms:modified xsi:type="dcterms:W3CDTF">2025-11-03T14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12-16T00:00:00Z</vt:filetime>
  </property>
  <property fmtid="{D5CDD505-2E9C-101B-9397-08002B2CF9AE}" pid="3" name="Creator">
    <vt:lpwstr>PScript5.dll Version 5.2.2</vt:lpwstr>
  </property>
  <property fmtid="{D5CDD505-2E9C-101B-9397-08002B2CF9AE}" pid="4" name="LastSaved">
    <vt:filetime>2020-10-22T00:00:00Z</vt:filetime>
  </property>
  <property fmtid="{D5CDD505-2E9C-101B-9397-08002B2CF9AE}" pid="5" name="ContentTypeId">
    <vt:lpwstr>0x010100EE7D75C2EE913548833434D60D23A6AC</vt:lpwstr>
  </property>
  <property fmtid="{D5CDD505-2E9C-101B-9397-08002B2CF9AE}" pid="6" name="Order">
    <vt:r8>954200</vt:r8>
  </property>
  <property fmtid="{D5CDD505-2E9C-101B-9397-08002B2CF9AE}" pid="7" name="MediaServiceImageTags">
    <vt:lpwstr/>
  </property>
</Properties>
</file>